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D4F7B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96DCADE" wp14:editId="540C53AE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5F0350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10F07E7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8AEFBB6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4BFB6A4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072A0F7A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73A06654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6B828865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09B7697B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5C563E9E" w14:textId="2B36C11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="00D01FF0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73AD104F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51578987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2643F05D" w14:textId="4DF55EC3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>
        <w:rPr>
          <w:rFonts w:cs="B Nazanin" w:hint="cs"/>
          <w:sz w:val="24"/>
          <w:szCs w:val="24"/>
          <w:rtl/>
          <w:lang w:bidi="fa-IR"/>
        </w:rPr>
        <w:t>مامایی و سلامت باروری</w:t>
      </w:r>
    </w:p>
    <w:p w14:paraId="1768DDFA" w14:textId="3F07693C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بهداشت باروری (2) بهداشت مادر و کودک</w:t>
      </w:r>
    </w:p>
    <w:p w14:paraId="2D189085" w14:textId="7761D479" w:rsidR="00B4711B" w:rsidRPr="0038172F" w:rsidRDefault="00F51BF7" w:rsidP="001469D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E0267">
        <w:t xml:space="preserve"> </w:t>
      </w:r>
      <w:r w:rsidR="000E0267">
        <w:rPr>
          <w:rFonts w:hint="cs"/>
          <w:rtl/>
          <w:lang w:bidi="fa-IR"/>
        </w:rPr>
        <w:t xml:space="preserve"> </w:t>
      </w:r>
      <w:r w:rsidR="001469DF">
        <w:rPr>
          <w:rFonts w:hint="cs"/>
          <w:rtl/>
          <w:lang w:bidi="fa-IR"/>
        </w:rPr>
        <w:t>21</w:t>
      </w:r>
      <w:bookmarkStart w:id="0" w:name="_GoBack"/>
      <w:bookmarkEnd w:id="0"/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226D09D9" w14:textId="4ED61E8C" w:rsidR="00F51BF7" w:rsidRPr="00D01FF0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5/1 واحد نظری- 5/0 واحد کارآموزی</w:t>
      </w:r>
    </w:p>
    <w:p w14:paraId="4C1F80E7" w14:textId="7106988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>دکتر راضیه معصومی</w:t>
      </w:r>
    </w:p>
    <w:p w14:paraId="6FA10B29" w14:textId="6E5711D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درسان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ناز فرنام</w:t>
      </w:r>
      <w:r w:rsidR="003203EF">
        <w:rPr>
          <w:rFonts w:asciiTheme="majorBidi" w:hAnsiTheme="majorBidi" w:cs="B Nazanin" w:hint="cs"/>
          <w:sz w:val="24"/>
          <w:szCs w:val="24"/>
          <w:rtl/>
          <w:lang w:bidi="fa-IR"/>
        </w:rPr>
        <w:t>، دکتر راضیه معصومی</w:t>
      </w:r>
    </w:p>
    <w:p w14:paraId="10361DA8" w14:textId="28B2BCB0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شناخت نوزادان نیازمند به مراقبتهای ویژه</w:t>
      </w:r>
    </w:p>
    <w:p w14:paraId="071C6FF4" w14:textId="4E439993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کارشناسي ارشد</w:t>
      </w:r>
      <w:r w:rsidR="007557A6" w:rsidRPr="00E06D5C">
        <w:rPr>
          <w:rFonts w:cs="B Nazanin"/>
          <w:sz w:val="24"/>
          <w:szCs w:val="24"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گرایش بهداشت مادر و کودک</w:t>
      </w:r>
    </w:p>
    <w:p w14:paraId="68FFA6C6" w14:textId="29B3B1B8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="007557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="007557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2ADF08B" w14:textId="54387453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55F1CC93" w14:textId="74FF7CE6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کسولوژ</w:t>
      </w:r>
      <w:r w:rsidR="0051656F">
        <w:rPr>
          <w:rFonts w:asciiTheme="majorBidi" w:hAnsiTheme="majorBidi" w:cs="B Nazanin" w:hint="cs"/>
          <w:sz w:val="24"/>
          <w:szCs w:val="24"/>
          <w:rtl/>
          <w:lang w:bidi="fa-IR"/>
        </w:rPr>
        <w:t>ی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D7971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روری</w:t>
      </w:r>
      <w:r w:rsidR="0051656F">
        <w:rPr>
          <w:rFonts w:asciiTheme="majorBidi" w:hAnsiTheme="majorBidi" w:cs="B Nazanin" w:hint="cs"/>
          <w:sz w:val="24"/>
          <w:szCs w:val="24"/>
          <w:rtl/>
          <w:lang w:bidi="fa-IR"/>
        </w:rPr>
        <w:t>، مامایی</w:t>
      </w:r>
    </w:p>
    <w:p w14:paraId="38421991" w14:textId="0716B12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کده پرستاری و مامایی دانشگاه علوم پزشکی تهران </w:t>
      </w:r>
    </w:p>
    <w:p w14:paraId="5ADB944F" w14:textId="492BC40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10542</w:t>
      </w:r>
      <w:r w:rsidR="00FE46AD">
        <w:rPr>
          <w:rFonts w:asciiTheme="majorBidi" w:hAnsiTheme="majorBidi" w:cs="B Nazanin" w:hint="cs"/>
          <w:sz w:val="24"/>
          <w:szCs w:val="24"/>
          <w:rtl/>
          <w:lang w:bidi="fa-IR"/>
        </w:rPr>
        <w:t>04</w:t>
      </w:r>
    </w:p>
    <w:p w14:paraId="34D5833A" w14:textId="1D853BD3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>r.masoomie@gmail.com</w:t>
      </w:r>
    </w:p>
    <w:p w14:paraId="7E180A74" w14:textId="5347C0E3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B5601CB" w14:textId="2C005134" w:rsidR="001B6A38" w:rsidRPr="007557A6" w:rsidRDefault="007557A6" w:rsidP="007557A6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در این درس فراگیران با جدیدترین یافته های علمی زمینه سلامت جنسی و باروری و در حیطه های روند شکل گیری خانواده با تمرکز بر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آخرین تحولات جمعیت شناخنی کشور، اصول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مشاوره پیش از ازدواج، انواع رویکردهای ارزیابی و مشاوره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 سلامت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 جنسی، مراقبتهای دوران بارداری، پس از زایمان، شیردهی، تنظیم خانواده، مراقبت از نوزاد و بهداشت مدارس آشنا خواهند شد. </w:t>
      </w:r>
    </w:p>
    <w:p w14:paraId="2D8FBA1D" w14:textId="048B8FA6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79128F9E" w14:textId="7F83CAC1" w:rsidR="007557A6" w:rsidRPr="007557A6" w:rsidRDefault="007557A6" w:rsidP="007557A6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rtl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آشنایی و کسب مهارت تخصصی در زمینه ارائه خدمات مامایی و سلامت باروری در حیطه های شکل گیری خانواده با تمرکز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آخرین تحولات جمعیت شناختی کشور، اصول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مشاوره پیش از ازدواج،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 ا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نواع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>مدل های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 ارزیابی و مشاوره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سلامت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جنسی، مراقبتهای دوران بارداری، پس از زایمان، شیردهی، تنظیم خانواده، مراقبت از نوزاد و بهداشت مدارس</w:t>
      </w:r>
    </w:p>
    <w:p w14:paraId="67323FCC" w14:textId="77777777" w:rsidR="007557A6" w:rsidRDefault="009A0090" w:rsidP="007557A6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7557A6" w:rsidRPr="007557A6">
        <w:rPr>
          <w:rFonts w:asciiTheme="majorBidi" w:hAnsiTheme="majorBidi" w:cs="B Nazanin" w:hint="eastAsia"/>
          <w:sz w:val="24"/>
          <w:szCs w:val="24"/>
          <w:rtl/>
          <w:lang w:bidi="fa-IR"/>
        </w:rPr>
        <w:t xml:space="preserve"> </w:t>
      </w:r>
    </w:p>
    <w:p w14:paraId="7DE3BDA1" w14:textId="0DC66B59" w:rsidR="009A0090" w:rsidRPr="007557A6" w:rsidRDefault="007557A6" w:rsidP="007557A6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E5800B8" w14:textId="65E5B0BE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روند شکل گیری خانواده را یا تمرکز بر انواع الگوهای تعاملاتی بین فردی و آخرین تحولات </w:t>
      </w:r>
      <w:r w:rsidR="001E6782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جمعیت</w:t>
      </w: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 شناختی کشور تشریح کند.</w:t>
      </w:r>
    </w:p>
    <w:p w14:paraId="31205B4D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اصول، مبانی و روند مشاوره پیش از ازدواج را نام برده و شرح دهد. </w:t>
      </w:r>
    </w:p>
    <w:p w14:paraId="415B6540" w14:textId="2FAC1776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انواع رویکردهای ارزیابی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و مشاوره سلامت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جنسی را نام برده و شرح دهد. </w:t>
      </w:r>
    </w:p>
    <w:p w14:paraId="6A481EA4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و مبانی مراقبتهای دوران بارداری را بر اساس آخرین مستندات علمی دنیا و کشور نام برده و شرح دهد. </w:t>
      </w:r>
    </w:p>
    <w:p w14:paraId="6BCC63F9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و مبانی مراقبتهای پس از زایمان را بر اساس آخرین مستندات علمی دنیا و کشور نام برده و شرح دهد. </w:t>
      </w:r>
    </w:p>
    <w:p w14:paraId="1B2444F7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مشاوره شیردهی را بر اساس آخرین مستندات علمی دنیا و کشور نام برده و شرح دهد. </w:t>
      </w:r>
    </w:p>
    <w:p w14:paraId="597674CC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مشاوره تنظیم خانواده را بر اساس آخرین مستندات علمی دنیا و کشور نام برده و شرح دهد. </w:t>
      </w:r>
    </w:p>
    <w:p w14:paraId="306B9160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اصول مراقبتهای دوران نوزادی را بر اساس آخرین مستندات علمی دنیا و کشور نام برده و شرح دهد.</w:t>
      </w:r>
    </w:p>
    <w:p w14:paraId="02C4345A" w14:textId="6BAB1747" w:rsid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اصول و مبانی بهداشت مدارس را نام برده و تشریح نماید.</w:t>
      </w:r>
      <w:r>
        <w:rPr>
          <w:rFonts w:asciiTheme="majorBidi" w:eastAsiaTheme="minorEastAsia" w:hAnsiTheme="majorBidi" w:cs="B Nazanin"/>
          <w:sz w:val="24"/>
          <w:szCs w:val="24"/>
          <w:lang w:bidi="fa-IR"/>
        </w:rPr>
        <w:t xml:space="preserve"> </w:t>
      </w:r>
    </w:p>
    <w:p w14:paraId="1DA8FE79" w14:textId="77777777" w:rsidR="007557A6" w:rsidRPr="007557A6" w:rsidRDefault="007557A6" w:rsidP="007557A6">
      <w:pPr>
        <w:bidi/>
        <w:spacing w:after="0" w:line="240" w:lineRule="auto"/>
        <w:ind w:left="720"/>
        <w:contextualSpacing/>
        <w:rPr>
          <w:rFonts w:asciiTheme="majorBidi" w:eastAsiaTheme="minorEastAsia" w:hAnsiTheme="majorBidi" w:cs="B Nazanin"/>
          <w:sz w:val="24"/>
          <w:szCs w:val="24"/>
          <w:rtl/>
          <w:lang w:bidi="fa-IR"/>
        </w:rPr>
      </w:pPr>
    </w:p>
    <w:p w14:paraId="74836216" w14:textId="77777777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23C35B73" w14:textId="77777777" w:rsidTr="00AB5CAE">
        <w:tc>
          <w:tcPr>
            <w:tcW w:w="3192" w:type="dxa"/>
          </w:tcPr>
          <w:p w14:paraId="6F56DF39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52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</w:p>
        </w:tc>
        <w:tc>
          <w:tcPr>
            <w:tcW w:w="3192" w:type="dxa"/>
          </w:tcPr>
          <w:p w14:paraId="72BE8A03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52">
              <w:rPr>
                <w:rFonts w:ascii="Arial" w:eastAsia="Calibri" w:hAnsi="Arial" w:cs="B Nazanin"/>
                <w:shd w:val="clear" w:color="auto" w:fill="000000" w:themeFill="text1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12C17C1F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E6782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1898085F" w14:textId="22A5A6CA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B85E3D4" w14:textId="77777777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7A820225" w14:textId="77777777" w:rsidR="00B80410" w:rsidRPr="00B80410" w:rsidRDefault="00B80410" w:rsidP="00B83652">
      <w:pPr>
        <w:shd w:val="clear" w:color="auto" w:fill="FFFFFF" w:themeFill="background1"/>
        <w:bidi/>
        <w:spacing w:after="0" w:line="240" w:lineRule="auto"/>
        <w:rPr>
          <w:rFonts w:ascii="Arial" w:eastAsia="Calibri" w:hAnsi="Arial" w:cs="B Nazanin"/>
          <w:rtl/>
        </w:rPr>
      </w:pPr>
      <w:r w:rsidRPr="00FE46AD">
        <w:rPr>
          <w:rFonts w:ascii="Arial" w:eastAsia="Calibri" w:hAnsi="Arial" w:cs="B Nazanin"/>
          <w:shd w:val="clear" w:color="auto" w:fill="000000" w:themeFill="text1"/>
        </w:rPr>
        <w:t>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6899463E" w14:textId="77777777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5B289BA7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FFFFFF" w:themeFill="background1"/>
        </w:rPr>
        <w:t>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3FE83B6C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B3C6B56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67EE988F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75F8961" w14:textId="77777777" w:rsidR="00B80410" w:rsidRPr="00B80410" w:rsidRDefault="00DB4835" w:rsidP="00B83652">
      <w:pPr>
        <w:shd w:val="clear" w:color="auto" w:fill="FFFFFF" w:themeFill="background1"/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83652">
        <w:rPr>
          <w:rFonts w:ascii="Arial" w:eastAsia="Calibri" w:hAnsi="Arial" w:cs="B Nazanin"/>
          <w:shd w:val="clear" w:color="auto" w:fill="FFFFFF" w:themeFill="background1"/>
        </w:rPr>
        <w:t></w:t>
      </w:r>
      <w:r w:rsidR="00B80410" w:rsidRPr="00B83652">
        <w:rPr>
          <w:rFonts w:ascii="Arial" w:eastAsia="Calibri" w:hAnsi="Arial" w:cs="B Nazanin" w:hint="cs"/>
          <w:shd w:val="clear" w:color="auto" w:fill="FFFFFF" w:themeFill="background1"/>
          <w:rtl/>
        </w:rPr>
        <w:t>ی</w:t>
      </w:r>
      <w:r w:rsidR="00B80410" w:rsidRPr="00B80410">
        <w:rPr>
          <w:rFonts w:ascii="Arial" w:eastAsia="Calibri" w:hAnsi="Arial" w:cs="B Nazanin" w:hint="cs"/>
          <w:rtl/>
        </w:rPr>
        <w:t>ادگیری مبتنی بر مباحثه در فروم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37262980" w14:textId="02BB42E3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4E12F67B" w14:textId="77777777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F04F4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4886A480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706197D7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B0B0F09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224CB6E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741134F2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3292C3D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6D92F19B" w14:textId="6799405C" w:rsidR="00DB4835" w:rsidRPr="00DB4835" w:rsidRDefault="00F77A9B" w:rsidP="00F77A9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394BB228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27FE83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9FEC6A1" w14:textId="0F3FCE0C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6E170326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03E0C1E5" w14:textId="77777777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07B0FAF" w14:textId="77777777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....................</w:t>
      </w:r>
    </w:p>
    <w:p w14:paraId="6C158DD4" w14:textId="543DA0C5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288"/>
        <w:gridCol w:w="2238"/>
        <w:gridCol w:w="1485"/>
        <w:gridCol w:w="3688"/>
        <w:gridCol w:w="847"/>
      </w:tblGrid>
      <w:tr w:rsidR="00684E56" w:rsidRPr="00CB207B" w14:paraId="23DC6F69" w14:textId="77777777" w:rsidTr="00CB2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1EEF561" w14:textId="77777777" w:rsidR="00684E56" w:rsidRPr="00CB207B" w:rsidRDefault="00684E56" w:rsidP="00F51B4F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نام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مدرس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/ </w:t>
            </w:r>
            <w:r w:rsidRPr="00CB207B"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  <w:t>مدرسان</w:t>
            </w:r>
          </w:p>
        </w:tc>
        <w:tc>
          <w:tcPr>
            <w:tcW w:w="2238" w:type="dxa"/>
          </w:tcPr>
          <w:p w14:paraId="17484B5B" w14:textId="60867CDE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فعال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ت</w:t>
            </w:r>
            <w:r w:rsidRPr="00CB207B"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  <w:softHyphen/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ها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485" w:type="dxa"/>
          </w:tcPr>
          <w:p w14:paraId="4B7F8F9D" w14:textId="4AACC175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روش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تدر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س</w:t>
            </w:r>
          </w:p>
        </w:tc>
        <w:tc>
          <w:tcPr>
            <w:tcW w:w="3688" w:type="dxa"/>
          </w:tcPr>
          <w:p w14:paraId="77B564A8" w14:textId="5B4D9728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عنوان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04E36D15" w14:textId="77777777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جلسه</w:t>
            </w:r>
          </w:p>
        </w:tc>
      </w:tr>
      <w:tr w:rsidR="00CB207B" w:rsidRPr="00CB207B" w14:paraId="462C1752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AAACC23" w14:textId="51E1F1A2" w:rsidR="00CB207B" w:rsidRPr="00CB207B" w:rsidRDefault="00CB207B" w:rsidP="00CB207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65662F02" w14:textId="4A8109B7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منظم،  مشارکت فعالانه در کلاس، انجام به موقع و ارائه تکالیف کلاسی</w:t>
            </w:r>
          </w:p>
        </w:tc>
        <w:tc>
          <w:tcPr>
            <w:tcW w:w="1485" w:type="dxa"/>
          </w:tcPr>
          <w:p w14:paraId="1C2646D5" w14:textId="37C36251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03780A76" w14:textId="7905AF54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رائه طرح درس، 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روند شکل گیری خانواده را یا تمرکز بر انواع الگوهای تعاملاتی بین فردی و آخرین تحولات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معیت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شناختی کشور</w:t>
            </w:r>
            <w:r w:rsidRPr="00CB207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847" w:type="dxa"/>
          </w:tcPr>
          <w:p w14:paraId="2F36035F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CB207B" w:rsidRPr="00CB207B" w14:paraId="3576BC68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4878D64" w14:textId="5701ECF6" w:rsidR="00CB207B" w:rsidRPr="00CB207B" w:rsidRDefault="00CB207B" w:rsidP="00CB207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7F47FEAE" w14:textId="4684D354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به موقع و ارائه تکالیف کلاسی </w:t>
            </w:r>
          </w:p>
        </w:tc>
        <w:tc>
          <w:tcPr>
            <w:tcW w:w="1485" w:type="dxa"/>
          </w:tcPr>
          <w:p w14:paraId="080252C0" w14:textId="4D8AA366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5C2D34D7" w14:textId="0107624B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صول مشاوره پیش از ازدواج </w:t>
            </w:r>
          </w:p>
        </w:tc>
        <w:tc>
          <w:tcPr>
            <w:tcW w:w="847" w:type="dxa"/>
          </w:tcPr>
          <w:p w14:paraId="4D50F292" w14:textId="77777777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CB207B" w:rsidRPr="00CB207B" w14:paraId="36B8A2B8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726B4CE" w14:textId="0327FBEF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12F30035" w14:textId="2EE5F7BB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منظم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، مطالعه محتوای آموزشی کلاس از پیش، مشارکت فعالانه در مباحث </w:t>
            </w:r>
          </w:p>
        </w:tc>
        <w:tc>
          <w:tcPr>
            <w:tcW w:w="1485" w:type="dxa"/>
          </w:tcPr>
          <w:p w14:paraId="0F5B9BAB" w14:textId="5CD398E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کلاس وارونه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486F9B41" w14:textId="1F427F39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آشنایی با انواع مدل های رایج ارزیابی و مشاوره سلامت جنسی </w:t>
            </w:r>
          </w:p>
        </w:tc>
        <w:tc>
          <w:tcPr>
            <w:tcW w:w="847" w:type="dxa"/>
          </w:tcPr>
          <w:p w14:paraId="7CA3E5ED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CB207B" w:rsidRPr="00CB207B" w14:paraId="3078695E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64473CCA" w14:textId="4D1A6961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1BF40A52" w14:textId="322D0F5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7C3CA5B5" w14:textId="047E42D0" w:rsidR="00CB207B" w:rsidRPr="00CB207B" w:rsidRDefault="001E6782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ارائه کلاسی دانشجویان به صورت سخنرانی تعاملی</w:t>
            </w:r>
            <w:r w:rsidR="00CB207B" w:rsidRPr="00CB207B">
              <w:rPr>
                <w:rFonts w:ascii="IranNastaliq" w:hAnsi="IranNastaliq" w:cs="B Nazanin" w:hint="cs"/>
                <w:rtl/>
                <w:lang w:bidi="fa-IR"/>
              </w:rPr>
              <w:t xml:space="preserve">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3DADFA41" w14:textId="1624D4D3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نوزادی بر اساس آخرین مستندات علمی دنیا و کشور</w:t>
            </w:r>
          </w:p>
        </w:tc>
        <w:tc>
          <w:tcPr>
            <w:tcW w:w="847" w:type="dxa"/>
          </w:tcPr>
          <w:p w14:paraId="56665FDC" w14:textId="77777777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1E6782" w:rsidRPr="00CB207B" w14:paraId="510B29D7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66F0AF3" w14:textId="1E056D49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3D03D0EA" w14:textId="413367FB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5672632B" w14:textId="0BB2C10C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6712FF">
              <w:rPr>
                <w:rFonts w:ascii="IranNastaliq" w:hAnsi="IranNastaliq" w:cs="B Nazanin" w:hint="cs"/>
                <w:rtl/>
                <w:lang w:bidi="fa-IR"/>
              </w:rPr>
              <w:t xml:space="preserve">ارائه کلاسی دانشجویان به صورت 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7D53515E" w14:textId="1BE180E7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نوزادی بر اساس آخرین مستندات علمی دنیا و کشور</w:t>
            </w:r>
          </w:p>
        </w:tc>
        <w:tc>
          <w:tcPr>
            <w:tcW w:w="847" w:type="dxa"/>
          </w:tcPr>
          <w:p w14:paraId="006580CF" w14:textId="77777777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1E6782" w:rsidRPr="00CB207B" w14:paraId="4870E94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3450F021" w14:textId="351ADBA9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2018EDBE" w14:textId="75182D02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77655DFF" w14:textId="3C5B3857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6712FF">
              <w:rPr>
                <w:rFonts w:ascii="IranNastaliq" w:hAnsi="IranNastaliq" w:cs="B Nazanin" w:hint="cs"/>
                <w:rtl/>
                <w:lang w:bidi="fa-IR"/>
              </w:rPr>
              <w:t xml:space="preserve">ارائه کلاسی دانشجویان به صورت 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06D406E3" w14:textId="69602659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پس از زایمان بر اساس آخرین مستندات علمی دنیا و کشور</w:t>
            </w:r>
          </w:p>
        </w:tc>
        <w:tc>
          <w:tcPr>
            <w:tcW w:w="847" w:type="dxa"/>
          </w:tcPr>
          <w:p w14:paraId="0F18E0B3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CB207B" w:rsidRPr="00CB207B" w14:paraId="7F6EF8A9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7B4FF07" w14:textId="316D932C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65A86F61" w14:textId="41E68B3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09C5D327" w14:textId="16A09D40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05423CC3" w14:textId="3784905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دوران بارداری بر اساس آخرین مستندات علمی دنیا و کشور نام برده و شرح دهد بتواند مشکلات شایع در بارداری را مدیریت کند</w:t>
            </w:r>
          </w:p>
        </w:tc>
        <w:tc>
          <w:tcPr>
            <w:tcW w:w="847" w:type="dxa"/>
          </w:tcPr>
          <w:p w14:paraId="5921C427" w14:textId="5325860F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CB207B" w:rsidRPr="00CB207B" w14:paraId="0D62DC4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F466C32" w14:textId="73A36599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2BB19D4C" w14:textId="35A92419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57EC2BFF" w14:textId="3B1405D2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1A60C91B" w14:textId="33876955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غربالگری ها در بارداری را بر اساس مستندات علمی و دستورالعمل کشوری بداند</w:t>
            </w:r>
          </w:p>
        </w:tc>
        <w:tc>
          <w:tcPr>
            <w:tcW w:w="847" w:type="dxa"/>
          </w:tcPr>
          <w:p w14:paraId="0E0FC0C4" w14:textId="24D9261B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CB207B" w:rsidRPr="00CB207B" w14:paraId="6C6D0F02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4A91E55" w14:textId="6CE0AA7B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06FD5F80" w14:textId="43CF8F6A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414562F4" w14:textId="754A48F1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1DF1FFFD" w14:textId="6B50978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غربالگری ها در بارداری را بر اساس مستندات علمی و دستورالعمل کشوری بداند</w:t>
            </w:r>
          </w:p>
        </w:tc>
        <w:tc>
          <w:tcPr>
            <w:tcW w:w="847" w:type="dxa"/>
          </w:tcPr>
          <w:p w14:paraId="67F63C1D" w14:textId="0AC58523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CB207B" w:rsidRPr="00CB207B" w14:paraId="350481E9" w14:textId="77777777" w:rsidTr="006751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EE59DD6" w14:textId="0DD3300E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39E4F9FA" w14:textId="65D145E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2056C07E" w14:textId="68999F2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3B235EFE" w14:textId="7ABC2D95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صول مشاوره شیردهی بر اساس آخرین مستندات علمی دنیا و کشور نام برده و شرح دهد. </w:t>
            </w:r>
          </w:p>
        </w:tc>
        <w:tc>
          <w:tcPr>
            <w:tcW w:w="847" w:type="dxa"/>
          </w:tcPr>
          <w:p w14:paraId="56FFF91C" w14:textId="1726AE8A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CB207B" w:rsidRPr="00CB207B" w14:paraId="319E138B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08F8A037" w14:textId="202DA3AB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452705EB" w14:textId="12D14164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051ADB19" w14:textId="026D588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7253EF92" w14:textId="32A36FE3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بهداشت مدارس را نام برده و تشریح نماید.</w:t>
            </w:r>
          </w:p>
        </w:tc>
        <w:tc>
          <w:tcPr>
            <w:tcW w:w="847" w:type="dxa"/>
          </w:tcPr>
          <w:p w14:paraId="191ABBA9" w14:textId="3D10A540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CB207B" w:rsidRPr="00CB207B" w14:paraId="30FC580F" w14:textId="77777777" w:rsidTr="006751DF">
        <w:trPr>
          <w:trHeight w:val="1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8608A79" w14:textId="43081DE6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4AAD08AA" w14:textId="56574026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6B325140" w14:textId="1CDF7752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0463E8E2" w14:textId="00EFFD9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دوران بارداری بر اساس آخرین مستندات علمی دنیا و کشور نام برده و شرح دهد بتواند مشکلات شایع در بارداری را مدیریت کند</w:t>
            </w:r>
          </w:p>
        </w:tc>
        <w:tc>
          <w:tcPr>
            <w:tcW w:w="847" w:type="dxa"/>
          </w:tcPr>
          <w:p w14:paraId="07E9D77C" w14:textId="47A4B120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CB207B" w:rsidRPr="00CB207B" w14:paraId="728CC8C6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BCB1123" w14:textId="59345831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185D55D1" w14:textId="1C2D6251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4FB1EE32" w14:textId="57951D31" w:rsidR="00CB207B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80BC1A3" w14:textId="3104CC8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احد مشاوره پیش از ازدواج مرکز جامع سلامت شهری فرمانفرماییان</w:t>
            </w:r>
          </w:p>
        </w:tc>
        <w:tc>
          <w:tcPr>
            <w:tcW w:w="847" w:type="dxa"/>
          </w:tcPr>
          <w:p w14:paraId="7610835F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1E6782" w:rsidRPr="00CB207B" w14:paraId="36DCE8FE" w14:textId="77777777" w:rsidTr="00CB207B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DFF381C" w14:textId="17A1A7CF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63185E77" w14:textId="1527268A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38ECE255" w14:textId="6E562DA1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2B3AE51" w14:textId="2028691C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رکز مشاوره بیماری های رفتاری بیمارستان امام خمینی</w:t>
            </w:r>
          </w:p>
        </w:tc>
        <w:tc>
          <w:tcPr>
            <w:tcW w:w="847" w:type="dxa"/>
          </w:tcPr>
          <w:p w14:paraId="723358A7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1E6782" w:rsidRPr="00CB207B" w14:paraId="191331E8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3E32885" w14:textId="707A79E3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4C9664C3" w14:textId="19FE2EA3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40A45CA4" w14:textId="4B580EE0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C82C436" w14:textId="495524DF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cs="B Nazanin" w:hint="cs"/>
                <w:sz w:val="24"/>
                <w:szCs w:val="24"/>
                <w:rtl/>
                <w:lang w:bidi="fa-IR"/>
              </w:rPr>
              <w:t>درمانگاه پری ناتال بیمارستان ولیعصر</w:t>
            </w:r>
          </w:p>
        </w:tc>
        <w:tc>
          <w:tcPr>
            <w:tcW w:w="847" w:type="dxa"/>
          </w:tcPr>
          <w:p w14:paraId="3FAE3424" w14:textId="77777777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1E6782" w:rsidRPr="00CB207B" w14:paraId="3B5D801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06E492E" w14:textId="6EA6CFB5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71FA3084" w14:textId="474FE706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26242ABF" w14:textId="7D8BD2C9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54889F5A" w14:textId="627466B6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احد بهداشت مدارس مرکز جامع سلامت شهری فرمانفرماییان</w:t>
            </w:r>
          </w:p>
        </w:tc>
        <w:tc>
          <w:tcPr>
            <w:tcW w:w="847" w:type="dxa"/>
          </w:tcPr>
          <w:p w14:paraId="185621DB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  <w:tr w:rsidR="001E6782" w:rsidRPr="00CB207B" w14:paraId="617C3B5C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619929B0" w14:textId="5C45A3B4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راضیه معصومی</w:t>
            </w:r>
          </w:p>
        </w:tc>
        <w:tc>
          <w:tcPr>
            <w:tcW w:w="2238" w:type="dxa"/>
          </w:tcPr>
          <w:p w14:paraId="4BE12419" w14:textId="48A82CEF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حضور به موقع و فعالانه </w:t>
            </w:r>
          </w:p>
        </w:tc>
        <w:tc>
          <w:tcPr>
            <w:tcW w:w="1485" w:type="dxa"/>
          </w:tcPr>
          <w:p w14:paraId="1732A0C9" w14:textId="5851624D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0C4F005C" w14:textId="31A0FDAE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رائه گزارش کارآموزی و بحث و بررسی کیس ها </w:t>
            </w:r>
          </w:p>
        </w:tc>
        <w:tc>
          <w:tcPr>
            <w:tcW w:w="847" w:type="dxa"/>
          </w:tcPr>
          <w:p w14:paraId="4DCD8BE2" w14:textId="12957EE6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  <w:tr w:rsidR="00CB207B" w:rsidRPr="00CB207B" w14:paraId="44DB1BC2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71931DC7" w14:textId="05ABF6A8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فرناز فرنام</w:t>
            </w:r>
          </w:p>
        </w:tc>
        <w:tc>
          <w:tcPr>
            <w:tcW w:w="2238" w:type="dxa"/>
          </w:tcPr>
          <w:p w14:paraId="33EA50EE" w14:textId="6D53A951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</w:t>
            </w:r>
          </w:p>
        </w:tc>
        <w:tc>
          <w:tcPr>
            <w:tcW w:w="1485" w:type="dxa"/>
          </w:tcPr>
          <w:p w14:paraId="3F2F9B32" w14:textId="6D8FEC2E" w:rsidR="00CB207B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سخنرانی تعاملی و بحث در گروه های کوچک</w:t>
            </w:r>
          </w:p>
        </w:tc>
        <w:tc>
          <w:tcPr>
            <w:tcW w:w="3688" w:type="dxa"/>
            <w:shd w:val="clear" w:color="auto" w:fill="auto"/>
          </w:tcPr>
          <w:p w14:paraId="206193C0" w14:textId="22C1F88E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ارائه گزارش کارآموز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و بحث و بررس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 w:hint="eastAsia"/>
                <w:sz w:val="24"/>
                <w:szCs w:val="24"/>
                <w:rtl/>
                <w:lang w:bidi="fa-IR"/>
              </w:rPr>
              <w:t>س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ها</w:t>
            </w:r>
          </w:p>
        </w:tc>
        <w:tc>
          <w:tcPr>
            <w:tcW w:w="847" w:type="dxa"/>
          </w:tcPr>
          <w:p w14:paraId="5A6DE445" w14:textId="2B66D7AF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9</w:t>
            </w:r>
          </w:p>
        </w:tc>
      </w:tr>
    </w:tbl>
    <w:p w14:paraId="79D089C8" w14:textId="11677916" w:rsidR="00BE4941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5F5D23DC" w14:textId="6F149243" w:rsidR="007557A6" w:rsidRPr="00B83652" w:rsidRDefault="007557A6" w:rsidP="00B83652">
      <w:pPr>
        <w:numPr>
          <w:ilvl w:val="0"/>
          <w:numId w:val="8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مطالعه و آمادگی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قبلی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برای مشارکت فعال در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کلاس </w:t>
      </w:r>
    </w:p>
    <w:p w14:paraId="5BB1603B" w14:textId="19803572" w:rsidR="007557A6" w:rsidRDefault="007557A6" w:rsidP="007557A6">
      <w:pPr>
        <w:numPr>
          <w:ilvl w:val="0"/>
          <w:numId w:val="8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eastAsiaTheme="minorEastAsia" w:cs="B Nazanin" w:hint="cs"/>
          <w:sz w:val="24"/>
          <w:szCs w:val="24"/>
          <w:rtl/>
          <w:lang w:bidi="fa-IR"/>
        </w:rPr>
        <w:t>ارائه مبحث کلاسی</w:t>
      </w:r>
    </w:p>
    <w:p w14:paraId="48304B37" w14:textId="77777777" w:rsidR="00CB207B" w:rsidRPr="00F51B4F" w:rsidRDefault="00CB207B" w:rsidP="001E6782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rtl/>
          <w:lang w:bidi="fa-IR"/>
        </w:rPr>
      </w:pPr>
    </w:p>
    <w:p w14:paraId="5042A881" w14:textId="142C00EE" w:rsidR="00763530" w:rsidRPr="00EB6DB3" w:rsidRDefault="00BE4941" w:rsidP="00E0522E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2847379A" w14:textId="39C17C81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F2CE783" w14:textId="34197366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>: تکوین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08BA5AE5" w14:textId="0D061AC3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>حضور منظم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ویا 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در کلاس با رعایت اصول پوشش حرفه ای (30</w:t>
      </w:r>
      <w:r w:rsidR="001E6782">
        <w:rPr>
          <w:rFonts w:asciiTheme="majorBidi" w:hAnsiTheme="majorBidi" w:cs="Calibri" w:hint="cs"/>
          <w:sz w:val="24"/>
          <w:szCs w:val="24"/>
          <w:rtl/>
          <w:lang w:bidi="fa-IR"/>
        </w:rPr>
        <w:t>%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جام تکالیف، مشارکت فعال در مباحث و ارائه های کلاسی 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(70</w:t>
      </w:r>
      <w:r w:rsidR="001E6782">
        <w:rPr>
          <w:rFonts w:asciiTheme="majorBidi" w:hAnsiTheme="majorBidi" w:cs="Calibri" w:hint="cs"/>
          <w:sz w:val="24"/>
          <w:szCs w:val="24"/>
          <w:rtl/>
          <w:lang w:bidi="fa-IR"/>
        </w:rPr>
        <w:t>%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3A98EC99" w14:textId="27EBFC60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7557A6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7557A6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F51B4F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17B9818D" w14:textId="4861E6FC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42ABBB24" w14:textId="67E7E1CE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E0522E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51372167" w14:textId="1A0C835F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4B0957A4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07405A5" w14:textId="70C2176F" w:rsidR="0049722D" w:rsidRPr="00EB6DB3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3E096754" w14:textId="1E667233" w:rsidR="0049722D" w:rsidRPr="00EB6DB3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5A6EA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لامت خانواده با تاکید بر سلامت مادر، کودک و باروری- جلد اول- چاپ اول 1402-انتشارات جامعه نگر/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>بارداری و زایمان ویلیامز</w:t>
      </w:r>
      <w:r w:rsidR="005A6EAD">
        <w:rPr>
          <w:rFonts w:asciiTheme="majorBidi" w:hAnsiTheme="majorBidi" w:cs="B Nazanin" w:hint="cs"/>
          <w:sz w:val="24"/>
          <w:szCs w:val="24"/>
          <w:rtl/>
          <w:lang w:bidi="fa-IR"/>
        </w:rPr>
        <w:t>-آخرین چاپ-انتشارات گلبان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/ کتاب </w:t>
      </w:r>
      <w:r w:rsidR="00F51B4F">
        <w:rPr>
          <w:rFonts w:asciiTheme="majorBidi" w:hAnsiTheme="majorBidi" w:cs="B Nazanin"/>
          <w:sz w:val="24"/>
          <w:szCs w:val="24"/>
          <w:lang w:bidi="fa-IR"/>
        </w:rPr>
        <w:t>ACORN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آخرین دستورالعمل های مرتبط کشوری وزارت بهداشت، درمان و آموزش پزشکی </w:t>
      </w:r>
    </w:p>
    <w:p w14:paraId="09CDD9EF" w14:textId="1EA76862" w:rsidR="0049722D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فراخور هر موضوع، مقالاتی که دانشجو باید مطالعه کند </w:t>
      </w:r>
      <w:r w:rsidR="00EE7EC6">
        <w:rPr>
          <w:rFonts w:asciiTheme="majorBidi" w:hAnsiTheme="majorBidi" w:cs="B Nazanin" w:hint="cs"/>
          <w:sz w:val="24"/>
          <w:szCs w:val="24"/>
          <w:rtl/>
          <w:lang w:bidi="fa-IR"/>
        </w:rPr>
        <w:t>در اختیار وی قرار داده خواهد شد.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92E6630" w14:textId="5E9BA534" w:rsidR="0067621F" w:rsidRPr="00EB6DB3" w:rsidRDefault="0067621F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 </w:t>
      </w:r>
    </w:p>
    <w:p w14:paraId="43E37E37" w14:textId="1998EEF6" w:rsidR="000C7326" w:rsidRDefault="0067621F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فراخور مباحث </w:t>
      </w:r>
      <w:r w:rsidR="00EE7EC6">
        <w:rPr>
          <w:rFonts w:asciiTheme="majorBidi" w:hAnsiTheme="majorBidi" w:cs="B Nazanin" w:hint="cs"/>
          <w:sz w:val="24"/>
          <w:szCs w:val="24"/>
          <w:rtl/>
          <w:lang w:bidi="fa-IR"/>
        </w:rPr>
        <w:t>کلاسی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منابع برای مطالعه بیشتر در اختیار دانشجویان قرار داده خواهد شد.  </w:t>
      </w:r>
    </w:p>
    <w:sectPr w:rsidR="000C7326" w:rsidSect="00552394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FFCB72" w14:textId="77777777" w:rsidR="00A94CA3" w:rsidRDefault="00A94CA3" w:rsidP="00EB6DB3">
      <w:pPr>
        <w:spacing w:after="0" w:line="240" w:lineRule="auto"/>
      </w:pPr>
      <w:r>
        <w:separator/>
      </w:r>
    </w:p>
  </w:endnote>
  <w:endnote w:type="continuationSeparator" w:id="0">
    <w:p w14:paraId="14AD363B" w14:textId="77777777" w:rsidR="00A94CA3" w:rsidRDefault="00A94CA3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476593" w14:textId="2E5B1F93" w:rsidR="00337E9D" w:rsidRDefault="00986B2E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1469DF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1210685C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3A91F" w14:textId="77777777" w:rsidR="00A94CA3" w:rsidRDefault="00A94CA3" w:rsidP="00EB6DB3">
      <w:pPr>
        <w:spacing w:after="0" w:line="240" w:lineRule="auto"/>
      </w:pPr>
      <w:r>
        <w:separator/>
      </w:r>
    </w:p>
  </w:footnote>
  <w:footnote w:type="continuationSeparator" w:id="0">
    <w:p w14:paraId="30486E18" w14:textId="77777777" w:rsidR="00A94CA3" w:rsidRDefault="00A94CA3" w:rsidP="00EB6DB3">
      <w:pPr>
        <w:spacing w:after="0" w:line="240" w:lineRule="auto"/>
      </w:pPr>
      <w:r>
        <w:continuationSeparator/>
      </w:r>
    </w:p>
  </w:footnote>
  <w:footnote w:id="1">
    <w:p w14:paraId="60376577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483C5E0C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4EF0C7B4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062A19F6" w14:textId="62606CFE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7557A6" w:rsidRPr="00A06E26">
        <w:rPr>
          <w:rFonts w:asciiTheme="majorBidi" w:hAnsiTheme="majorBidi" w:cstheme="majorBidi"/>
          <w:sz w:val="18"/>
          <w:szCs w:val="18"/>
          <w:lang w:bidi="fa-IR"/>
        </w:rPr>
        <w:t>. Virtual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1832B67B" w14:textId="5EA503FF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="007557A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 w:rsidR="007557A6">
        <w:rPr>
          <w:rFonts w:asciiTheme="majorBidi" w:hAnsiTheme="majorBidi" w:cstheme="majorBidi"/>
          <w:sz w:val="18"/>
          <w:szCs w:val="18"/>
          <w:lang w:bidi="fa-IR"/>
        </w:rPr>
        <w:t>:</w:t>
      </w:r>
      <w:r w:rsidR="007557A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 learning is an approach to education that combines online educational materials and opportunities for interaction online with traditional place-based classroom methods.</w:t>
      </w:r>
    </w:p>
  </w:footnote>
  <w:footnote w:id="5">
    <w:p w14:paraId="6C8F446E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</w:p>
  </w:footnote>
  <w:footnote w:id="6">
    <w:p w14:paraId="4F410F32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،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0DF0C5E9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68E53FD4" w14:textId="77777777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3DCE8D18" w14:textId="77777777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3807ACD5" w14:textId="5E254800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Objective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Structured Clinical Examination</w:t>
      </w:r>
    </w:p>
  </w:footnote>
  <w:footnote w:id="10">
    <w:p w14:paraId="197E3C6D" w14:textId="5DA19C65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Objective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1AE0DB4C" w14:textId="78664237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Workplace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2">
    <w:p w14:paraId="3F49A0D7" w14:textId="77777777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06AC34B8" w14:textId="7B146513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CA5986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4">
    <w:p w14:paraId="176F3DCE" w14:textId="5024429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551073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21A2BBD7" w14:textId="77777777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B7AF4"/>
    <w:multiLevelType w:val="hybridMultilevel"/>
    <w:tmpl w:val="89B6AFF6"/>
    <w:lvl w:ilvl="0" w:tplc="6A944636">
      <w:start w:val="90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316CC"/>
    <w:multiLevelType w:val="hybridMultilevel"/>
    <w:tmpl w:val="030635EE"/>
    <w:lvl w:ilvl="0" w:tplc="6A944636">
      <w:start w:val="90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30DD0"/>
    <w:multiLevelType w:val="hybridMultilevel"/>
    <w:tmpl w:val="F9167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7"/>
  </w:num>
  <w:num w:numId="5">
    <w:abstractNumId w:val="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A3MzQ2sTA2NzBQ0lEKTi0uzszPAykwrAUA8xLl8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0267"/>
    <w:rsid w:val="000E51A7"/>
    <w:rsid w:val="000E701A"/>
    <w:rsid w:val="000F3FF3"/>
    <w:rsid w:val="00100BCF"/>
    <w:rsid w:val="0012159D"/>
    <w:rsid w:val="00130C50"/>
    <w:rsid w:val="00145B73"/>
    <w:rsid w:val="00145E3E"/>
    <w:rsid w:val="001469DF"/>
    <w:rsid w:val="00154C6F"/>
    <w:rsid w:val="001567FC"/>
    <w:rsid w:val="001713A3"/>
    <w:rsid w:val="001775B1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E6782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2DF0"/>
    <w:rsid w:val="003203EF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1E8F"/>
    <w:rsid w:val="003C3250"/>
    <w:rsid w:val="003D5FAE"/>
    <w:rsid w:val="003F5911"/>
    <w:rsid w:val="004005EE"/>
    <w:rsid w:val="00401B3A"/>
    <w:rsid w:val="00426476"/>
    <w:rsid w:val="00437C23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1656F"/>
    <w:rsid w:val="00527E9F"/>
    <w:rsid w:val="00551073"/>
    <w:rsid w:val="00552394"/>
    <w:rsid w:val="00562721"/>
    <w:rsid w:val="00566E71"/>
    <w:rsid w:val="00592F5F"/>
    <w:rsid w:val="005957C4"/>
    <w:rsid w:val="005A67D4"/>
    <w:rsid w:val="005A6EAD"/>
    <w:rsid w:val="005A73D4"/>
    <w:rsid w:val="005D7971"/>
    <w:rsid w:val="005E03FB"/>
    <w:rsid w:val="005E1787"/>
    <w:rsid w:val="005E730A"/>
    <w:rsid w:val="005F151B"/>
    <w:rsid w:val="005F23E2"/>
    <w:rsid w:val="005F68D6"/>
    <w:rsid w:val="00607F53"/>
    <w:rsid w:val="0062048A"/>
    <w:rsid w:val="00632F6B"/>
    <w:rsid w:val="0065017B"/>
    <w:rsid w:val="006562BE"/>
    <w:rsid w:val="0067621F"/>
    <w:rsid w:val="00684E56"/>
    <w:rsid w:val="0069182E"/>
    <w:rsid w:val="006C3301"/>
    <w:rsid w:val="006D4F70"/>
    <w:rsid w:val="006E5B52"/>
    <w:rsid w:val="00712158"/>
    <w:rsid w:val="00716BE3"/>
    <w:rsid w:val="0073222F"/>
    <w:rsid w:val="007557A6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729F"/>
    <w:rsid w:val="00852EA4"/>
    <w:rsid w:val="00855651"/>
    <w:rsid w:val="00885BF8"/>
    <w:rsid w:val="00896A0B"/>
    <w:rsid w:val="008A1031"/>
    <w:rsid w:val="008C1F03"/>
    <w:rsid w:val="008E495F"/>
    <w:rsid w:val="008F7EBB"/>
    <w:rsid w:val="00914CAC"/>
    <w:rsid w:val="00933443"/>
    <w:rsid w:val="009340B5"/>
    <w:rsid w:val="009375F5"/>
    <w:rsid w:val="00946D4D"/>
    <w:rsid w:val="00971252"/>
    <w:rsid w:val="00986B2E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94CA3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810EF"/>
    <w:rsid w:val="00B83652"/>
    <w:rsid w:val="00B87E13"/>
    <w:rsid w:val="00B9475A"/>
    <w:rsid w:val="00B977E0"/>
    <w:rsid w:val="00BA0ACB"/>
    <w:rsid w:val="00BE4941"/>
    <w:rsid w:val="00BF350D"/>
    <w:rsid w:val="00C06AFF"/>
    <w:rsid w:val="00C12AB4"/>
    <w:rsid w:val="00C15621"/>
    <w:rsid w:val="00C5164A"/>
    <w:rsid w:val="00C63B0C"/>
    <w:rsid w:val="00C71788"/>
    <w:rsid w:val="00C82164"/>
    <w:rsid w:val="00C82781"/>
    <w:rsid w:val="00C85ABA"/>
    <w:rsid w:val="00C91E86"/>
    <w:rsid w:val="00CA5986"/>
    <w:rsid w:val="00CB11FC"/>
    <w:rsid w:val="00CB207B"/>
    <w:rsid w:val="00CC7981"/>
    <w:rsid w:val="00D01FF0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0522E"/>
    <w:rsid w:val="00E270DE"/>
    <w:rsid w:val="00E358C8"/>
    <w:rsid w:val="00E61F9C"/>
    <w:rsid w:val="00E66E78"/>
    <w:rsid w:val="00E95490"/>
    <w:rsid w:val="00EB2B04"/>
    <w:rsid w:val="00EB6DB3"/>
    <w:rsid w:val="00EC047C"/>
    <w:rsid w:val="00EC2D0A"/>
    <w:rsid w:val="00EE7EC6"/>
    <w:rsid w:val="00EF53E0"/>
    <w:rsid w:val="00F04F4B"/>
    <w:rsid w:val="00F05B8C"/>
    <w:rsid w:val="00F0636E"/>
    <w:rsid w:val="00F11338"/>
    <w:rsid w:val="00F12E0F"/>
    <w:rsid w:val="00F25ED3"/>
    <w:rsid w:val="00F378AD"/>
    <w:rsid w:val="00F51B4F"/>
    <w:rsid w:val="00F51BF7"/>
    <w:rsid w:val="00F62CAD"/>
    <w:rsid w:val="00F7033C"/>
    <w:rsid w:val="00F77A9B"/>
    <w:rsid w:val="00F93A8F"/>
    <w:rsid w:val="00F95EA0"/>
    <w:rsid w:val="00FA17A2"/>
    <w:rsid w:val="00FB08F3"/>
    <w:rsid w:val="00FB1B92"/>
    <w:rsid w:val="00FC42B8"/>
    <w:rsid w:val="00FE46AD"/>
    <w:rsid w:val="00FE5F7E"/>
    <w:rsid w:val="00FF2E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79595"/>
  <w15:docId w15:val="{F2A4A14D-661C-4265-A056-48E0839E1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84A25-F926-4E1F-B757-EADDB8921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310</Words>
  <Characters>747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8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user</cp:lastModifiedBy>
  <cp:revision>10</cp:revision>
  <cp:lastPrinted>2020-08-02T12:25:00Z</cp:lastPrinted>
  <dcterms:created xsi:type="dcterms:W3CDTF">2023-02-24T16:40:00Z</dcterms:created>
  <dcterms:modified xsi:type="dcterms:W3CDTF">2025-01-21T06:18:00Z</dcterms:modified>
</cp:coreProperties>
</file>